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29694" w14:textId="77777777" w:rsidR="00AC1C80" w:rsidRDefault="00AC1C80" w:rsidP="00F52677">
      <w:pPr>
        <w:pStyle w:val="xxmsonormal"/>
        <w:spacing w:before="0" w:beforeAutospacing="0" w:after="0" w:afterAutospacing="0"/>
        <w:rPr>
          <w:rFonts w:ascii="&amp;quot" w:hAnsi="&amp;quot"/>
          <w:color w:val="201F1E"/>
        </w:rPr>
      </w:pPr>
    </w:p>
    <w:p w14:paraId="6EB7A7FF" w14:textId="3CC5A800" w:rsidR="00F52677" w:rsidRPr="003A2B06" w:rsidRDefault="00F52677" w:rsidP="00F52677">
      <w:pPr>
        <w:pStyle w:val="xxmsonormal"/>
        <w:spacing w:before="0" w:beforeAutospacing="0" w:after="0" w:afterAutospacing="0"/>
        <w:rPr>
          <w:color w:val="201F1E"/>
        </w:rPr>
      </w:pPr>
      <w:r w:rsidRPr="003A2B06">
        <w:rPr>
          <w:color w:val="201F1E"/>
        </w:rPr>
        <w:t>Hi All,</w:t>
      </w:r>
    </w:p>
    <w:p w14:paraId="16B4C1C6" w14:textId="16C572C2" w:rsidR="00F52677" w:rsidRPr="003A2B06" w:rsidRDefault="00F52677" w:rsidP="00F52677">
      <w:pPr>
        <w:pStyle w:val="xxmsonormal"/>
        <w:spacing w:before="0" w:beforeAutospacing="0" w:after="0" w:afterAutospacing="0"/>
        <w:rPr>
          <w:color w:val="201F1E"/>
        </w:rPr>
      </w:pPr>
      <w:r w:rsidRPr="003A2B06">
        <w:rPr>
          <w:color w:val="201F1E"/>
        </w:rPr>
        <w:t> </w:t>
      </w:r>
    </w:p>
    <w:p w14:paraId="2F7A7E34" w14:textId="50D1B226" w:rsidR="00F52677" w:rsidRPr="003A2B06" w:rsidRDefault="00DB02F3" w:rsidP="00F52677">
      <w:pPr>
        <w:pStyle w:val="xxmsonormal"/>
        <w:spacing w:before="0" w:beforeAutospacing="0" w:after="0" w:afterAutospacing="0"/>
        <w:rPr>
          <w:color w:val="201F1E"/>
        </w:rPr>
      </w:pPr>
      <w:r>
        <w:rPr>
          <w:color w:val="201F1E"/>
        </w:rPr>
        <w:t>Coffee with the Provost</w:t>
      </w:r>
      <w:r w:rsidR="00C14CF4">
        <w:rPr>
          <w:color w:val="201F1E"/>
        </w:rPr>
        <w:t xml:space="preserve"> are an informal, </w:t>
      </w:r>
      <w:r>
        <w:rPr>
          <w:color w:val="201F1E"/>
        </w:rPr>
        <w:t>in person</w:t>
      </w:r>
      <w:r w:rsidR="00C14CF4">
        <w:rPr>
          <w:color w:val="201F1E"/>
        </w:rPr>
        <w:t xml:space="preserve"> way to meet colleagues from across the college and to have the ear of the Provost’s Office in a small group setting. We will get acquainted and then discuss issues on everyone’s minds</w:t>
      </w:r>
      <w:r>
        <w:rPr>
          <w:color w:val="201F1E"/>
        </w:rPr>
        <w:t>.</w:t>
      </w:r>
    </w:p>
    <w:p w14:paraId="0948705A" w14:textId="6AB4911B" w:rsidR="00F52677" w:rsidRPr="003A2B06" w:rsidRDefault="00F52677" w:rsidP="00F52677">
      <w:pPr>
        <w:pStyle w:val="xxmsonormal"/>
        <w:spacing w:before="0" w:beforeAutospacing="0" w:after="0" w:afterAutospacing="0"/>
        <w:rPr>
          <w:color w:val="201F1E"/>
        </w:rPr>
      </w:pPr>
      <w:r w:rsidRPr="003A2B06">
        <w:rPr>
          <w:color w:val="201F1E"/>
        </w:rPr>
        <w:t> </w:t>
      </w:r>
    </w:p>
    <w:p w14:paraId="2DA26E80" w14:textId="1D00A1A9" w:rsidR="00F52677" w:rsidRDefault="00FF5858" w:rsidP="00F52677">
      <w:pPr>
        <w:pStyle w:val="xxmsonormal"/>
        <w:spacing w:before="0" w:beforeAutospacing="0" w:after="0" w:afterAutospacing="0"/>
        <w:rPr>
          <w:color w:val="201F1E"/>
        </w:rPr>
      </w:pPr>
      <w:r>
        <w:rPr>
          <w:color w:val="201F1E"/>
        </w:rPr>
        <w:t>Come join us and have some coffee</w:t>
      </w:r>
      <w:r w:rsidR="00A973BF">
        <w:rPr>
          <w:color w:val="201F1E"/>
        </w:rPr>
        <w:t>:</w:t>
      </w:r>
    </w:p>
    <w:p w14:paraId="743C392D" w14:textId="7E5DFB79" w:rsidR="003A3F50" w:rsidRDefault="003A3F50" w:rsidP="00F52677">
      <w:pPr>
        <w:pStyle w:val="xxmsonormal"/>
        <w:spacing w:before="0" w:beforeAutospacing="0" w:after="0" w:afterAutospacing="0"/>
        <w:rPr>
          <w:color w:val="201F1E"/>
        </w:rPr>
      </w:pPr>
    </w:p>
    <w:p w14:paraId="45E3670E" w14:textId="4A6CC668" w:rsidR="00DB02F3" w:rsidRDefault="00DB02F3" w:rsidP="003A3F50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3A3F50">
        <w:rPr>
          <w:rFonts w:ascii="Calibri" w:eastAsia="Times New Roman" w:hAnsi="Calibri" w:cs="Calibri"/>
          <w:color w:val="201F1E"/>
        </w:rPr>
        <w:t xml:space="preserve">Wednesday, </w:t>
      </w:r>
      <w:r w:rsidR="00196517">
        <w:rPr>
          <w:rFonts w:ascii="Calibri" w:eastAsia="Times New Roman" w:hAnsi="Calibri" w:cs="Calibri"/>
          <w:color w:val="201F1E"/>
        </w:rPr>
        <w:t>September 7</w:t>
      </w:r>
      <w:r w:rsidRPr="003A3F50">
        <w:rPr>
          <w:rFonts w:ascii="Calibri" w:eastAsia="Times New Roman" w:hAnsi="Calibri" w:cs="Calibri"/>
          <w:color w:val="201F1E"/>
        </w:rPr>
        <w:t>, 2022 – 9:00 am</w:t>
      </w:r>
      <w:r w:rsidR="00196517">
        <w:rPr>
          <w:rFonts w:ascii="Calibri" w:eastAsia="Times New Roman" w:hAnsi="Calibri" w:cs="Calibri"/>
          <w:color w:val="201F1E"/>
        </w:rPr>
        <w:t>, Green Room (2-334)</w:t>
      </w:r>
    </w:p>
    <w:p w14:paraId="4A045E4B" w14:textId="7689CCC3" w:rsidR="00196517" w:rsidRDefault="00196517" w:rsidP="003A3F50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>
        <w:rPr>
          <w:rFonts w:ascii="Calibri" w:eastAsia="Times New Roman" w:hAnsi="Calibri" w:cs="Calibri"/>
          <w:color w:val="201F1E"/>
        </w:rPr>
        <w:t>Thursday, October 6, 2022 – 2:00 pm, Library Loggia</w:t>
      </w:r>
    </w:p>
    <w:p w14:paraId="1F815E1C" w14:textId="2220A171" w:rsidR="00196517" w:rsidRDefault="00196517" w:rsidP="003A3F50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>
        <w:rPr>
          <w:rFonts w:ascii="Calibri" w:eastAsia="Times New Roman" w:hAnsi="Calibri" w:cs="Calibri"/>
          <w:color w:val="201F1E"/>
        </w:rPr>
        <w:t>Thursday, November 3, 2022 – 9:00 am, Library Loggia</w:t>
      </w:r>
    </w:p>
    <w:p w14:paraId="41DDFEF1" w14:textId="5F85AC05" w:rsidR="00F52677" w:rsidRPr="003A2B06" w:rsidRDefault="00F10763" w:rsidP="00196517">
      <w:pPr>
        <w:shd w:val="clear" w:color="auto" w:fill="FFFFFF"/>
        <w:spacing w:after="0" w:line="240" w:lineRule="auto"/>
        <w:ind w:left="360"/>
        <w:rPr>
          <w:color w:val="201F1E"/>
        </w:rPr>
      </w:pPr>
      <w:r>
        <w:rPr>
          <w:rFonts w:ascii="Calibri" w:eastAsia="Times New Roman" w:hAnsi="Calibri" w:cs="Calibri"/>
          <w:color w:val="201F1E"/>
        </w:rPr>
        <w:tab/>
      </w:r>
    </w:p>
    <w:p w14:paraId="206E5474" w14:textId="5EBAA68C" w:rsidR="00F52677" w:rsidRPr="005339D2" w:rsidRDefault="00C14CF4" w:rsidP="00F52677">
      <w:pPr>
        <w:pStyle w:val="xxmsonormal"/>
        <w:spacing w:before="0" w:beforeAutospacing="0" w:after="0" w:afterAutospacing="0"/>
        <w:rPr>
          <w:color w:val="201F1E"/>
        </w:rPr>
      </w:pPr>
      <w:r w:rsidRPr="005339D2">
        <w:rPr>
          <w:color w:val="201F1E"/>
        </w:rPr>
        <w:t xml:space="preserve">Please watch the website for changes, as we sometimes </w:t>
      </w:r>
      <w:proofErr w:type="gramStart"/>
      <w:r w:rsidRPr="005339D2">
        <w:rPr>
          <w:color w:val="201F1E"/>
        </w:rPr>
        <w:t>have to</w:t>
      </w:r>
      <w:proofErr w:type="gramEnd"/>
      <w:r w:rsidRPr="005339D2">
        <w:rPr>
          <w:color w:val="201F1E"/>
        </w:rPr>
        <w:t xml:space="preserve"> make adjustments as other commitments arise. </w:t>
      </w:r>
      <w:r w:rsidR="00F52677" w:rsidRPr="005339D2">
        <w:rPr>
          <w:color w:val="201F1E"/>
        </w:rPr>
        <w:t>I look forward to catching up!</w:t>
      </w:r>
    </w:p>
    <w:p w14:paraId="0DB0802D" w14:textId="588071DD" w:rsidR="003A2B06" w:rsidRPr="005339D2" w:rsidRDefault="00F52677" w:rsidP="00F52677">
      <w:pPr>
        <w:pStyle w:val="xxmsonormal"/>
        <w:spacing w:before="0" w:beforeAutospacing="0" w:after="0" w:afterAutospacing="0"/>
        <w:rPr>
          <w:color w:val="201F1E"/>
        </w:rPr>
      </w:pPr>
      <w:r w:rsidRPr="005339D2">
        <w:rPr>
          <w:color w:val="201F1E"/>
        </w:rPr>
        <w:t> </w:t>
      </w:r>
    </w:p>
    <w:p w14:paraId="51AFE340" w14:textId="27AB390B" w:rsidR="005339D2" w:rsidRPr="005339D2" w:rsidRDefault="005339D2" w:rsidP="00F52677">
      <w:pPr>
        <w:pStyle w:val="xxmsonormal"/>
        <w:spacing w:before="0" w:beforeAutospacing="0" w:after="0" w:afterAutospacing="0"/>
        <w:rPr>
          <w:color w:val="201F1E"/>
        </w:rPr>
      </w:pPr>
      <w:r w:rsidRPr="005339D2">
        <w:rPr>
          <w:color w:val="201F1E"/>
        </w:rPr>
        <w:t>Hope you can attend.</w:t>
      </w:r>
    </w:p>
    <w:p w14:paraId="6EB825FF" w14:textId="2996A106" w:rsidR="005339D2" w:rsidRPr="005339D2" w:rsidRDefault="005339D2" w:rsidP="00F52677">
      <w:pPr>
        <w:pStyle w:val="xxmsonormal"/>
        <w:spacing w:before="0" w:beforeAutospacing="0" w:after="0" w:afterAutospacing="0"/>
        <w:rPr>
          <w:color w:val="201F1E"/>
        </w:rPr>
      </w:pPr>
    </w:p>
    <w:p w14:paraId="12AC208D" w14:textId="529D104A" w:rsidR="005339D2" w:rsidRDefault="00DB02F3" w:rsidP="00F52677">
      <w:pPr>
        <w:pStyle w:val="xxmsonormal"/>
        <w:spacing w:before="0" w:beforeAutospacing="0" w:after="0" w:afterAutospacing="0"/>
        <w:rPr>
          <w:color w:val="201F1E"/>
        </w:rPr>
      </w:pPr>
      <w:r>
        <w:rPr>
          <w:color w:val="201F1E"/>
        </w:rPr>
        <w:t>Tony</w:t>
      </w:r>
    </w:p>
    <w:p w14:paraId="6E86BB06" w14:textId="77777777" w:rsidR="00DB02F3" w:rsidRDefault="00DB02F3" w:rsidP="00F52677">
      <w:pPr>
        <w:pStyle w:val="xxmsonormal"/>
        <w:spacing w:before="0" w:beforeAutospacing="0" w:after="0" w:afterAutospacing="0"/>
        <w:rPr>
          <w:color w:val="201F1E"/>
        </w:rPr>
      </w:pPr>
    </w:p>
    <w:p w14:paraId="343E66E0" w14:textId="1E22F174" w:rsidR="00AC1C80" w:rsidRDefault="00196517" w:rsidP="00FF5858">
      <w:pPr>
        <w:pStyle w:val="xxmsonormal"/>
        <w:spacing w:before="0" w:beforeAutospacing="0" w:after="0" w:afterAutospacing="0"/>
        <w:jc w:val="center"/>
      </w:pPr>
      <w:r>
        <w:rPr>
          <w:noProof/>
          <w:color w:val="201F1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95A47D" wp14:editId="49D3D404">
                <wp:simplePos x="0" y="0"/>
                <wp:positionH relativeFrom="margin">
                  <wp:align>right</wp:align>
                </wp:positionH>
                <wp:positionV relativeFrom="paragraph">
                  <wp:posOffset>3894455</wp:posOffset>
                </wp:positionV>
                <wp:extent cx="5772150" cy="51435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2150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D2ADC2" w14:textId="30E69351" w:rsidR="00196517" w:rsidRDefault="0019651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AE6A56" wp14:editId="5B70BA10">
                                  <wp:extent cx="5553075" cy="416560"/>
                                  <wp:effectExtent l="0" t="0" r="9525" b="254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553075" cy="4165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D95A47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03.3pt;margin-top:306.65pt;width:454.5pt;height:40.5pt;z-index:2516613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" fillcolor="white [3201]" strokeweight=".5pt">
                <v:textbox>
                  <w:txbxContent>
                    <w:p w14:paraId="33D2ADC2" w14:textId="30E69351" w:rsidR="00196517" w:rsidRDefault="00196517">
                      <w:r>
                        <w:rPr>
                          <w:noProof/>
                        </w:rPr>
                        <w:drawing>
                          <wp:inline distT="0" distB="0" distL="0" distR="0" wp14:anchorId="18AE6A56" wp14:editId="5B70BA10">
                            <wp:extent cx="5553075" cy="416560"/>
                            <wp:effectExtent l="0" t="0" r="9525" b="254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553075" cy="4165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677E8">
        <w:rPr>
          <w:noProof/>
          <w:color w:val="201F1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308DB7" wp14:editId="46AA21FA">
                <wp:simplePos x="0" y="0"/>
                <wp:positionH relativeFrom="column">
                  <wp:posOffset>990600</wp:posOffset>
                </wp:positionH>
                <wp:positionV relativeFrom="paragraph">
                  <wp:posOffset>1179830</wp:posOffset>
                </wp:positionV>
                <wp:extent cx="3771900" cy="133350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1900" cy="1333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78A90C" w14:textId="6AEF5C86" w:rsidR="00D677E8" w:rsidRPr="00D677E8" w:rsidRDefault="00196517" w:rsidP="00D677E8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BBD66F4" wp14:editId="3C71A326">
                                  <wp:extent cx="3620770" cy="1218565"/>
                                  <wp:effectExtent l="0" t="0" r="0" b="635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20770" cy="12185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308DB7" id="Text Box 3" o:spid="_x0000_s1027" type="#_x0000_t202" style="position:absolute;left:0;text-align:left;margin-left:78pt;margin-top:92.9pt;width:297pt;height:1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" fillcolor="white [3201]" strokeweight=".5pt">
                <v:textbox>
                  <w:txbxContent>
                    <w:p w14:paraId="4A78A90C" w14:textId="6AEF5C86" w:rsidR="00D677E8" w:rsidRPr="00D677E8" w:rsidRDefault="00196517" w:rsidP="00D677E8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BBD66F4" wp14:editId="3C71A326">
                            <wp:extent cx="3620770" cy="1218565"/>
                            <wp:effectExtent l="0" t="0" r="0" b="635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20770" cy="12185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677E8">
        <w:rPr>
          <w:noProof/>
          <w:color w:val="201F1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7C4D9B" wp14:editId="3460ABEA">
                <wp:simplePos x="0" y="0"/>
                <wp:positionH relativeFrom="column">
                  <wp:posOffset>209550</wp:posOffset>
                </wp:positionH>
                <wp:positionV relativeFrom="paragraph">
                  <wp:posOffset>4079239</wp:posOffset>
                </wp:positionV>
                <wp:extent cx="5591175" cy="12382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91175" cy="123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20B561" w14:textId="77777777" w:rsidR="00D677E8" w:rsidRDefault="00D677E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7C4D9B" id="Text Box 2" o:spid="_x0000_s1028" type="#_x0000_t202" style="position:absolute;left:0;text-align:left;margin-left:16.5pt;margin-top:321.2pt;width:440.25pt;height: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" fillcolor="white [3201]" strokeweight=".5pt">
                <v:textbox>
                  <w:txbxContent>
                    <w:p w14:paraId="2F20B561" w14:textId="77777777" w:rsidR="00D677E8" w:rsidRDefault="00D677E8"/>
                  </w:txbxContent>
                </v:textbox>
              </v:shape>
            </w:pict>
          </mc:Fallback>
        </mc:AlternateContent>
      </w:r>
      <w:r w:rsidR="00DB02F3" w:rsidRPr="00DB02F3">
        <w:rPr>
          <w:noProof/>
          <w:color w:val="201F1E"/>
        </w:rPr>
        <w:drawing>
          <wp:inline distT="0" distB="0" distL="0" distR="0" wp14:anchorId="1D14DACC" wp14:editId="54309EB8">
            <wp:extent cx="6009640" cy="44481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10003" cy="4448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C1C80" w:rsidSect="00FF5858">
      <w:headerReference w:type="default" r:id="rId14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CD114" w14:textId="77777777" w:rsidR="00A67BE6" w:rsidRDefault="00A67BE6" w:rsidP="003A2B06">
      <w:pPr>
        <w:spacing w:after="0" w:line="240" w:lineRule="auto"/>
      </w:pPr>
      <w:r>
        <w:separator/>
      </w:r>
    </w:p>
  </w:endnote>
  <w:endnote w:type="continuationSeparator" w:id="0">
    <w:p w14:paraId="294AF7DF" w14:textId="77777777" w:rsidR="00A67BE6" w:rsidRDefault="00A67BE6" w:rsidP="003A2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CD79E" w14:textId="77777777" w:rsidR="00A67BE6" w:rsidRDefault="00A67BE6" w:rsidP="003A2B06">
      <w:pPr>
        <w:spacing w:after="0" w:line="240" w:lineRule="auto"/>
      </w:pPr>
      <w:r>
        <w:separator/>
      </w:r>
    </w:p>
  </w:footnote>
  <w:footnote w:type="continuationSeparator" w:id="0">
    <w:p w14:paraId="414EA004" w14:textId="77777777" w:rsidR="00A67BE6" w:rsidRDefault="00A67BE6" w:rsidP="003A2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3E3F6" w14:textId="131F001B" w:rsidR="003A2B06" w:rsidRDefault="003A2B06">
    <w:pPr>
      <w:pStyle w:val="Header"/>
    </w:pPr>
    <w:r>
      <w:rPr>
        <w:noProof/>
      </w:rPr>
      <w:drawing>
        <wp:inline distT="0" distB="0" distL="0" distR="0" wp14:anchorId="2753CEB9" wp14:editId="552E4A8D">
          <wp:extent cx="2476500" cy="609600"/>
          <wp:effectExtent l="0" t="0" r="0" b="0"/>
          <wp:docPr id="15" name="Picture 15" descr="Sinclair primary logo horizont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nclair primary logo horizonta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6500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21833"/>
    <w:multiLevelType w:val="hybridMultilevel"/>
    <w:tmpl w:val="CA22F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D42A02"/>
    <w:multiLevelType w:val="hybridMultilevel"/>
    <w:tmpl w:val="AC74503A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522E71F0"/>
    <w:multiLevelType w:val="hybridMultilevel"/>
    <w:tmpl w:val="854C56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2DF4BC9"/>
    <w:multiLevelType w:val="hybridMultilevel"/>
    <w:tmpl w:val="63761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125FEC"/>
    <w:multiLevelType w:val="hybridMultilevel"/>
    <w:tmpl w:val="5C965B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3640A98"/>
    <w:multiLevelType w:val="hybridMultilevel"/>
    <w:tmpl w:val="46689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DExNTUwMjSxMDRV0lEKTi0uzszPAykwrAUAzNuzMSwAAAA="/>
  </w:docVars>
  <w:rsids>
    <w:rsidRoot w:val="00F52677"/>
    <w:rsid w:val="00010335"/>
    <w:rsid w:val="00010341"/>
    <w:rsid w:val="00173BF7"/>
    <w:rsid w:val="00196517"/>
    <w:rsid w:val="001A25AA"/>
    <w:rsid w:val="001A2ABD"/>
    <w:rsid w:val="001C2BAD"/>
    <w:rsid w:val="00354A1A"/>
    <w:rsid w:val="003654AA"/>
    <w:rsid w:val="003A2B06"/>
    <w:rsid w:val="003A3F50"/>
    <w:rsid w:val="00487F75"/>
    <w:rsid w:val="004C50AA"/>
    <w:rsid w:val="004C6F5E"/>
    <w:rsid w:val="00520DD7"/>
    <w:rsid w:val="005250A9"/>
    <w:rsid w:val="005339D2"/>
    <w:rsid w:val="00565619"/>
    <w:rsid w:val="00606CED"/>
    <w:rsid w:val="00637E34"/>
    <w:rsid w:val="0065315C"/>
    <w:rsid w:val="0069660A"/>
    <w:rsid w:val="006C0976"/>
    <w:rsid w:val="007348CA"/>
    <w:rsid w:val="00755860"/>
    <w:rsid w:val="00780426"/>
    <w:rsid w:val="007B5FA2"/>
    <w:rsid w:val="007F0054"/>
    <w:rsid w:val="00811086"/>
    <w:rsid w:val="00813A20"/>
    <w:rsid w:val="008D525F"/>
    <w:rsid w:val="00924962"/>
    <w:rsid w:val="009F517E"/>
    <w:rsid w:val="00A11532"/>
    <w:rsid w:val="00A43350"/>
    <w:rsid w:val="00A67BE6"/>
    <w:rsid w:val="00A973BF"/>
    <w:rsid w:val="00AC0A18"/>
    <w:rsid w:val="00AC1C80"/>
    <w:rsid w:val="00AD28AB"/>
    <w:rsid w:val="00AE2544"/>
    <w:rsid w:val="00AE2E98"/>
    <w:rsid w:val="00C14CF4"/>
    <w:rsid w:val="00C303C7"/>
    <w:rsid w:val="00C52A5C"/>
    <w:rsid w:val="00C80A95"/>
    <w:rsid w:val="00CD2C81"/>
    <w:rsid w:val="00D677E8"/>
    <w:rsid w:val="00DB02F3"/>
    <w:rsid w:val="00E4364A"/>
    <w:rsid w:val="00ED428B"/>
    <w:rsid w:val="00F10763"/>
    <w:rsid w:val="00F52677"/>
    <w:rsid w:val="00F55444"/>
    <w:rsid w:val="00F64ADA"/>
    <w:rsid w:val="00FF5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C4816"/>
  <w15:chartTrackingRefBased/>
  <w15:docId w15:val="{21AD08D1-4BEA-47F7-AC11-C1DF06FF6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xmsonormal">
    <w:name w:val="x_x_msonormal"/>
    <w:basedOn w:val="Normal"/>
    <w:rsid w:val="00F526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xmsolistparagraph">
    <w:name w:val="x_x_msolistparagraph"/>
    <w:basedOn w:val="Normal"/>
    <w:rsid w:val="00F526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52677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267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A2B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B06"/>
  </w:style>
  <w:style w:type="paragraph" w:styleId="Footer">
    <w:name w:val="footer"/>
    <w:basedOn w:val="Normal"/>
    <w:link w:val="FooterChar"/>
    <w:uiPriority w:val="99"/>
    <w:unhideWhenUsed/>
    <w:rsid w:val="003A2B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B06"/>
  </w:style>
  <w:style w:type="paragraph" w:customStyle="1" w:styleId="xxxmsolistparagraph">
    <w:name w:val="x_xxmsolistparagraph"/>
    <w:basedOn w:val="Normal"/>
    <w:rsid w:val="00354A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plaintext">
    <w:name w:val="x_msoplaintext"/>
    <w:basedOn w:val="Normal"/>
    <w:rsid w:val="00354A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normal">
    <w:name w:val="x_msonormal"/>
    <w:basedOn w:val="Normal"/>
    <w:rsid w:val="00354A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4A1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654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A25A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11532"/>
    <w:pPr>
      <w:ind w:left="720"/>
      <w:contextualSpacing/>
    </w:pPr>
  </w:style>
  <w:style w:type="paragraph" w:customStyle="1" w:styleId="xmsolistparagraph">
    <w:name w:val="x_msolistparagraph"/>
    <w:basedOn w:val="Normal"/>
    <w:rsid w:val="001C2BAD"/>
    <w:pPr>
      <w:spacing w:after="0" w:line="240" w:lineRule="auto"/>
      <w:ind w:left="720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7F00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4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F86A562AD613439F97BD1885184AF0" ma:contentTypeVersion="10" ma:contentTypeDescription="Create a new document." ma:contentTypeScope="" ma:versionID="b97b655976c68695ced375b807c14736">
  <xsd:schema xmlns:xsd="http://www.w3.org/2001/XMLSchema" xmlns:xs="http://www.w3.org/2001/XMLSchema" xmlns:p="http://schemas.microsoft.com/office/2006/metadata/properties" xmlns:ns3="2701c9c6-d5aa-4339-a372-6f2edbeadf7c" targetNamespace="http://schemas.microsoft.com/office/2006/metadata/properties" ma:root="true" ma:fieldsID="157ad165477efa61e633d29321cd9a6b" ns3:_="">
    <xsd:import namespace="2701c9c6-d5aa-4339-a372-6f2edbeadf7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01c9c6-d5aa-4339-a372-6f2edbeadf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6C197C-406A-43E6-A1B6-92235440EA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480B27-670F-4E4F-B552-5A04968FBA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C8E35C-9A19-4D48-AC51-10EDFBF447CF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2701c9c6-d5aa-4339-a372-6f2edbeadf7c"/>
    <ds:schemaRef ds:uri="http://purl.org/dc/elements/1.1/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D229443-807B-4F83-B9AE-BD40DBA206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01c9c6-d5aa-4339-a372-6f2edbeadf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Hogg</dc:creator>
  <cp:keywords/>
  <dc:description/>
  <cp:lastModifiedBy>Hogg, Alice</cp:lastModifiedBy>
  <cp:revision>2</cp:revision>
  <dcterms:created xsi:type="dcterms:W3CDTF">2022-08-24T13:42:00Z</dcterms:created>
  <dcterms:modified xsi:type="dcterms:W3CDTF">2022-08-24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F86A562AD613439F97BD1885184AF0</vt:lpwstr>
  </property>
</Properties>
</file>